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39A2E6EF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7427B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7.02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7427B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03.</w:t>
            </w:r>
            <w:bookmarkStart w:id="1" w:name="_GoBack"/>
            <w:bookmarkEnd w:id="1"/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61C87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61C87" w:rsidRPr="008D08FD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6738C53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9DB533F" w:rsidR="00861C87" w:rsidRPr="00861C87" w:rsidRDefault="00861C87" w:rsidP="00861C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E1584E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1A989D23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BD10E12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E15B7E2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861C87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61C87" w:rsidRPr="008D08FD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5BA4E7D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7620F85" w:rsidR="00861C87" w:rsidRPr="00861C87" w:rsidRDefault="00861C87" w:rsidP="00861C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7FA2055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1B72D80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B59726C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7427B1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7427B1" w:rsidRPr="008D08FD" w:rsidRDefault="007427B1" w:rsidP="007427B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7427B1" w:rsidRPr="008D08FD" w:rsidRDefault="007427B1" w:rsidP="007427B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7BF86875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427B1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7427B1">
              <w:rPr>
                <w:rFonts w:asciiTheme="minorHAnsi" w:eastAsia="Segoe UI" w:hAnsiTheme="minorHAnsi" w:cstheme="minorHAnsi"/>
                <w:b/>
              </w:rPr>
              <w:t>PURETINOM ,</w:t>
            </w:r>
            <w:proofErr w:type="gramEnd"/>
            <w:r w:rsidRPr="007427B1">
              <w:rPr>
                <w:rFonts w:asciiTheme="minorHAnsi" w:eastAsia="Segoe UI" w:hAnsiTheme="minorHAnsi" w:cstheme="minorHAnsi"/>
                <w:b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3CC43AC" w:rsidR="007427B1" w:rsidRPr="007427B1" w:rsidRDefault="007427B1" w:rsidP="007427B1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E4CD801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750772E1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9CF1DBF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784E9DF6" w:rsidR="007427B1" w:rsidRPr="00861C87" w:rsidRDefault="007427B1" w:rsidP="007427B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427B1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7427B1" w:rsidRPr="008D08FD" w:rsidRDefault="007427B1" w:rsidP="007427B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7427B1" w:rsidRPr="008D08FD" w:rsidRDefault="007427B1" w:rsidP="007427B1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6E15383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427B1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7427B1">
              <w:rPr>
                <w:rFonts w:asciiTheme="minorHAnsi" w:eastAsia="Segoe UI" w:hAnsiTheme="minorHAnsi" w:cstheme="minorHAnsi"/>
                <w:b/>
              </w:rPr>
              <w:t>PURETINOM ,</w:t>
            </w:r>
            <w:proofErr w:type="gramEnd"/>
            <w:r w:rsidRPr="007427B1">
              <w:rPr>
                <w:rFonts w:asciiTheme="minorHAnsi" w:eastAsia="Segoe UI" w:hAnsiTheme="minorHAnsi" w:cstheme="minorHAnsi"/>
                <w:b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D4D93F7" w:rsidR="007427B1" w:rsidRPr="007427B1" w:rsidRDefault="007427B1" w:rsidP="007427B1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4326098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BB0766B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BBBC07B" w:rsidR="007427B1" w:rsidRPr="007427B1" w:rsidRDefault="007427B1" w:rsidP="007427B1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427B1">
              <w:rPr>
                <w:rFonts w:asciiTheme="minorHAnsi" w:eastAsia="Segoe UI" w:hAnsiTheme="minorHAnsi" w:cstheme="minorHAnsi"/>
              </w:rPr>
              <w:t>39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7427B1" w:rsidRPr="00861C87" w:rsidRDefault="007427B1" w:rsidP="007427B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61C87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61C87" w:rsidRPr="00727AE1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5EB15E37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EČENA PILETINA S NJOKIMA U UMAKU OD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ŠPINATA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57840E4" w:rsidR="00861C87" w:rsidRPr="00861C87" w:rsidRDefault="00861C87" w:rsidP="00861C8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015E4DAA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9D61647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5215904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5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B60CEC6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861C87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61C87" w:rsidRPr="00727AE1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5B147F5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EČENA PILETINA S NJOKIMA U UMAKU OD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ŠPINATA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D226C55" w:rsidR="00861C87" w:rsidRPr="00861C87" w:rsidRDefault="00861C87" w:rsidP="00861C8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CA2A2AF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648216B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836B381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5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61C87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861C87" w:rsidRPr="00DB4E9F" w:rsidRDefault="00861C87" w:rsidP="00861C8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8C36B5C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BFAA70D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9E77683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FBA62CB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3C6CF278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3A9EAE93" w:rsidR="00861C87" w:rsidRPr="00861C87" w:rsidRDefault="00861C87" w:rsidP="00861C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Sumporni dioksid(S), </w:t>
            </w:r>
            <w:proofErr w:type="spellStart"/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(S), Jaja(T), Soja(S), Mlijeko(T), Sezam(S), Lupina(T)</w:t>
            </w:r>
          </w:p>
        </w:tc>
      </w:tr>
      <w:tr w:rsidR="00861C87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61C87" w:rsidRPr="00DB4E9F" w:rsidRDefault="00861C87" w:rsidP="00861C8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9B1D763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26A0CB68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1A8117A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27B32DBE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FEEA340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61C87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61C87" w:rsidRPr="00DB4E9F" w:rsidRDefault="00861C87" w:rsidP="00861C8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891EE36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ANIRANI OSLIĆ S PIRJANIM MAHUNAMA 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KRUMPIROM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16C6F3F" w:rsidR="00861C87" w:rsidRPr="00861C87" w:rsidRDefault="00861C87" w:rsidP="00861C87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7F4B7B9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2392D84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693FDB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06792A61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861C87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6C574F7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ANIRANI OSLIĆ S PIRJANIM MAHUNAMA 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KRUMPIROM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0250997" w:rsidR="00861C87" w:rsidRPr="00861C87" w:rsidRDefault="00861C87" w:rsidP="00861C87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7EDA1DF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0267D4D0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45BD925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61C87" w:rsidRPr="00D3375A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427B1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2-23T08:14:00Z</dcterms:created>
  <dcterms:modified xsi:type="dcterms:W3CDTF">2023-02-23T08:14:00Z</dcterms:modified>
</cp:coreProperties>
</file>